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cover-letter"/>
    <w:p>
      <w:pPr>
        <w:pStyle w:val="Heading2"/>
      </w:pPr>
      <w:r>
        <w:t xml:space="preserve">Cover Letter</w:t>
      </w:r>
    </w:p>
    <w:p>
      <w:pPr>
        <w:pStyle w:val="FirstParagraph"/>
      </w:pPr>
      <w:r>
        <w:rPr>
          <w:bCs/>
          <w:b/>
        </w:rPr>
        <w:t xml:space="preserve">John Doe</w:t>
      </w:r>
      <w:r>
        <w:br/>
      </w:r>
      <w:r>
        <w:t xml:space="preserve">Lagos, Nigeria</w:t>
      </w:r>
      <w:r>
        <w:br/>
      </w:r>
      <w:r>
        <w:t xml:space="preserve">+234 901 234 5678</w:t>
      </w:r>
      <w:r>
        <w:br/>
      </w:r>
      <w:r>
        <w:t xml:space="preserve">johndoe@example.com</w:t>
      </w:r>
      <w:r>
        <w:br/>
      </w:r>
      <w:r>
        <w:t xml:space="preserve">October 5, 2023</w:t>
      </w:r>
    </w:p>
    <w:p>
      <w:pPr>
        <w:pStyle w:val="BodyText"/>
      </w:pPr>
      <w:r>
        <w:rPr>
          <w:bCs/>
          <w:b/>
        </w:rPr>
        <w:t xml:space="preserve">HR Manager</w:t>
      </w:r>
      <w:r>
        <w:br/>
      </w:r>
      <w:r>
        <w:t xml:space="preserve">[Company Name]</w:t>
      </w:r>
      <w:r>
        <w:br/>
      </w:r>
      <w:r>
        <w:t xml:space="preserve">[Company Address]</w:t>
      </w:r>
      <w:r>
        <w:br/>
      </w:r>
      <w:r>
        <w:t xml:space="preserve">Lagos, Nigeria</w:t>
      </w:r>
    </w:p>
    <w:p>
      <w:pPr>
        <w:pStyle w:val="BodyText"/>
      </w:pPr>
      <w:r>
        <w:t xml:space="preserve">Dear Hiring Team,</w:t>
      </w:r>
    </w:p>
    <w:p>
      <w:pPr>
        <w:pStyle w:val="BodyText"/>
      </w:pPr>
      <w:r>
        <w:t xml:space="preserve">I am writing to express my strong interest in the Industrial Engineer position at [Company Name] in Nigeria Lagos. As a dedicated and results-driven professional with over five years of experience in optimizing industrial processes, I am eager to contribute my expertise to your organization’s mission of driving efficiency, innovation, and sustainable growth in one of Africa’s most dynamic economic hubs. My background aligns perfectly with the demands of industrial engineering in Nigeria Lagos, where the convergence of rapid urbanization, manufacturing expansion, and technological advancement creates a unique opportunity for professionals like me to make a meaningful impact.</w:t>
      </w:r>
    </w:p>
    <w:p>
      <w:pPr>
        <w:pStyle w:val="BodyText"/>
      </w:pPr>
      <w:r>
        <w:t xml:space="preserve">Industrial engineering is not just a profession for me; it is a passion rooted in my belief that systems can always be improved. In Nigeria Lagos, where industries face challenges such as supply chain inefficiencies, energy constraints, and the need for cost-effective solutions, my skills in process optimization, data analysis, and resource management have proven invaluable. For instance, during my tenure at [Previous Company] in Lagos, I spearheaded a project to redesign the production layout of a local manufacturing plant. By implementing lean manufacturing principles and leveraging automation tools like AutoCAD and Six Sigma methodologies, we reduced waste by 30% and increased output by 25% within six months. This experience solidified my ability to adapt to Nigeria’s industrial landscape while delivering measurable results.</w:t>
      </w:r>
    </w:p>
    <w:p>
      <w:pPr>
        <w:pStyle w:val="BodyText"/>
      </w:pPr>
      <w:r>
        <w:t xml:space="preserve">What sets me apart as an Industrial Engineer is my deep understanding of the Nigerian market and its specific needs. Lagos, as the commercial capital of Nigeria, is home to a diverse array of industries, including oil and gas, food processing, textiles, and logistics. My work in these sectors has equipped me with insights into local challenges such as inconsistent energy supply, fluctuating raw material costs, and the need for robust quality control systems. For example, I collaborated with a logistics firm in Lagos to develop a real-time inventory tracking system that minimized delays caused by manual data entry. This project not only enhanced operational efficiency but also demonstrated my ability to bridge the gap between technology and practical implementation in a developing economy.</w:t>
      </w:r>
    </w:p>
    <w:p>
      <w:pPr>
        <w:pStyle w:val="BodyText"/>
      </w:pPr>
      <w:r>
        <w:t xml:space="preserve">My technical skills are complemented by a strong foundation in project management and cross-functional collaboration. I hold a Bachelor of Engineering in Industrial Engineering from [University Name] and have completed certifications in ISO 9001:2015 quality management systems and SAP ERP software. These qualifications, combined with my hands-on experience, allow me to approach problems with both analytical rigor and creative thinking. In Nigeria Lagos, where the pace of industrial development is accelerating, I believe my ability to think critically and adapt quickly will be a significant asset to your team.</w:t>
      </w:r>
    </w:p>
    <w:p>
      <w:pPr>
        <w:pStyle w:val="BodyText"/>
      </w:pPr>
      <w:r>
        <w:t xml:space="preserve">What excites me most about the opportunity at [Company Name] is the chance to contribute to a company that values innovation and excellence in an environment as vibrant as Lagos. I am particularly drawn to your focus on [specific company initiative or value, e.g., “sustainable manufacturing practices” or “digital transformation”]. As an Industrial Engineer, I am committed to driving solutions that not only enhance productivity but also align with broader goals of environmental stewardship and community development. For instance, I have previously worked on projects that integrated renewable energy sources into industrial operations, reducing both costs and carbon footprints—a practice I believe is critical for Nigeria’s future growth.</w:t>
      </w:r>
    </w:p>
    <w:p>
      <w:pPr>
        <w:pStyle w:val="BodyText"/>
      </w:pPr>
      <w:r>
        <w:t xml:space="preserve">Furthermore, my fluency in English and proficiency in local languages such as Yoruba and Hausa enable me to communicate effectively with diverse stakeholders, from factory workers to senior management. In Lagos, where cultural sensitivity and collaboration are key to success, this skill has allowed me to build strong relationships and foster a culture of continuous improvement. I am also proficient in using tools like Python for data analysis and Tableau for visualizing process performance metrics, which I believe can help [Company Name] leverage data-driven decision-making to stay ahead in a competitive market.</w:t>
      </w:r>
    </w:p>
    <w:p>
      <w:pPr>
        <w:pStyle w:val="BodyText"/>
      </w:pPr>
      <w:r>
        <w:t xml:space="preserve">Finally, I would like to emphasize my commitment to professional growth and the belief that industrial engineering is a field that thrives on constant learning. I regularly attend industry conferences and workshops in Nigeria Lagos, such as the Annual Industrial Engineering Summit, where I have had the opportunity to exchange ideas with peers and stay updated on emerging trends. This proactive approach ensures that my skills remain aligned with global standards while addressing local challenges effectively.</w:t>
      </w:r>
    </w:p>
    <w:p>
      <w:pPr>
        <w:pStyle w:val="BodyText"/>
      </w:pPr>
      <w:r>
        <w:t xml:space="preserve">In conclusion, I am confident that my qualifications, experience, and passion for industrial engineering make me an ideal candidate for this role at [Company Name]. I am eager to bring my expertise to your team and contribute to the continued success of your organization in Nigeria Lagos. Thank you for considering my application. I would welcome the opportunity to discuss how I can add value to your company and look forward to hearing from you so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cp:keywords/>
  <dcterms:created xsi:type="dcterms:W3CDTF">2025-12-13T10:00:49Z</dcterms:created>
  <dcterms:modified xsi:type="dcterms:W3CDTF">2025-12-13T10:00:49Z</dcterms:modified>
</cp:coreProperties>
</file>

<file path=docProps/custom.xml><?xml version="1.0" encoding="utf-8"?>
<Properties xmlns="http://schemas.openxmlformats.org/officeDocument/2006/custom-properties" xmlns:vt="http://schemas.openxmlformats.org/officeDocument/2006/docPropsVTypes"/>
</file>